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1CC93" w14:textId="77777777" w:rsidR="005F533E" w:rsidRDefault="003671F5" w:rsidP="00207961">
      <w:r>
        <w:t xml:space="preserve">For using of Object browser </w:t>
      </w:r>
    </w:p>
    <w:p w14:paraId="434216CB" w14:textId="77777777" w:rsidR="003671F5" w:rsidRDefault="003671F5" w:rsidP="00207961">
      <w:r>
        <w:t>Use of F2 key or menu: View-&gt; Object Browser</w:t>
      </w:r>
    </w:p>
    <w:p w14:paraId="59713918" w14:textId="1C074589" w:rsidR="003671F5" w:rsidRDefault="009C06E9" w:rsidP="00207961">
      <w:r>
        <w:t>Public =&gt; define a variable as a public variable</w:t>
      </w:r>
    </w:p>
    <w:p w14:paraId="5E035037" w14:textId="468BAD5F" w:rsidR="009C06E9" w:rsidRDefault="009C06E9" w:rsidP="00207961">
      <w:r>
        <w:t>Static =&gt; define a variable as static and can save its values even after stop the program</w:t>
      </w:r>
    </w:p>
    <w:p w14:paraId="3A26D8A1" w14:textId="462845E0" w:rsidR="0050506D" w:rsidRDefault="0050506D" w:rsidP="0050506D">
      <w:r>
        <w:t>Define limitation for strings: with use of * =</w:t>
      </w:r>
      <w:proofErr w:type="gramStart"/>
      <w:r>
        <w:t>&gt;  Dim</w:t>
      </w:r>
      <w:proofErr w:type="gramEnd"/>
      <w:r>
        <w:t xml:space="preserve"> </w:t>
      </w:r>
      <w:proofErr w:type="spellStart"/>
      <w:r>
        <w:t>Mystring</w:t>
      </w:r>
      <w:proofErr w:type="spellEnd"/>
      <w:r>
        <w:t xml:space="preserve"> As String *50 (Here </w:t>
      </w:r>
      <w:proofErr w:type="spellStart"/>
      <w:r>
        <w:t>MyString</w:t>
      </w:r>
      <w:proofErr w:type="spellEnd"/>
      <w:r>
        <w:t xml:space="preserve"> accept a string with length 50 characters)</w:t>
      </w:r>
    </w:p>
    <w:p w14:paraId="120D7CE5" w14:textId="2A7D117E" w:rsidR="00E401C0" w:rsidRDefault="00E401C0" w:rsidP="0050506D"/>
    <w:p w14:paraId="1B14E05F" w14:textId="0896CDA5" w:rsidR="00E401C0" w:rsidRDefault="00E401C0" w:rsidP="0050506D">
      <w:r>
        <w:t>These are type of declare of date variables:</w:t>
      </w:r>
    </w:p>
    <w:p w14:paraId="1A77B533" w14:textId="77777777" w:rsidR="00E401C0" w:rsidRDefault="00E401C0" w:rsidP="00E401C0">
      <w:r>
        <w:t xml:space="preserve">Dim Today </w:t>
      </w:r>
      <w:proofErr w:type="gramStart"/>
      <w:r>
        <w:t>As</w:t>
      </w:r>
      <w:proofErr w:type="gramEnd"/>
      <w:r>
        <w:t xml:space="preserve"> Date</w:t>
      </w:r>
    </w:p>
    <w:p w14:paraId="1C5BDC9B" w14:textId="03BE8CEC" w:rsidR="00E401C0" w:rsidRDefault="00E401C0" w:rsidP="00E401C0">
      <w:r>
        <w:t xml:space="preserve">Dim </w:t>
      </w:r>
      <w:proofErr w:type="spellStart"/>
      <w:r>
        <w:t>StartTime</w:t>
      </w:r>
      <w:proofErr w:type="spellEnd"/>
      <w:r>
        <w:t xml:space="preserve"> </w:t>
      </w:r>
      <w:proofErr w:type="gramStart"/>
      <w:r>
        <w:t>As</w:t>
      </w:r>
      <w:proofErr w:type="gramEnd"/>
      <w:r>
        <w:t xml:space="preserve"> Date</w:t>
      </w:r>
    </w:p>
    <w:p w14:paraId="1C5BDC9B" w14:textId="03BE8CEC" w:rsidR="00E401C0" w:rsidRDefault="00E401C0" w:rsidP="00E401C0">
      <w:r>
        <w:t xml:space="preserve">Const </w:t>
      </w:r>
      <w:proofErr w:type="spellStart"/>
      <w:r>
        <w:t>FirstDay</w:t>
      </w:r>
      <w:proofErr w:type="spellEnd"/>
      <w:r>
        <w:t xml:space="preserve"> As Date = #1/1/2019#</w:t>
      </w:r>
      <w:r>
        <w:cr/>
        <w:t>Const Noon = #12:00:00#</w:t>
      </w:r>
    </w:p>
    <w:p w14:paraId="4030E2B8" w14:textId="2E769465" w:rsidR="00963828" w:rsidRDefault="00963828" w:rsidP="00E401C0"/>
    <w:p w14:paraId="2F92327E" w14:textId="77777777" w:rsidR="00963828" w:rsidRDefault="00963828" w:rsidP="00963828">
      <w:r>
        <w:t>VBA’s Operators</w:t>
      </w:r>
    </w:p>
    <w:p w14:paraId="16A7C89E" w14:textId="77777777" w:rsidR="00963828" w:rsidRDefault="00963828" w:rsidP="00963828">
      <w:r>
        <w:t>Function Operator Symbol</w:t>
      </w:r>
    </w:p>
    <w:p w14:paraId="3DC81BC2" w14:textId="77777777" w:rsidR="00963828" w:rsidRDefault="00963828" w:rsidP="00963828">
      <w:r>
        <w:t>Addition +</w:t>
      </w:r>
    </w:p>
    <w:p w14:paraId="40DDAA75" w14:textId="77777777" w:rsidR="00963828" w:rsidRDefault="00963828" w:rsidP="00963828">
      <w:r>
        <w:t>Multiplication *</w:t>
      </w:r>
    </w:p>
    <w:p w14:paraId="12E12133" w14:textId="77777777" w:rsidR="00963828" w:rsidRDefault="00963828" w:rsidP="00963828">
      <w:r>
        <w:t>Division /</w:t>
      </w:r>
    </w:p>
    <w:p w14:paraId="61C35B12" w14:textId="77777777" w:rsidR="00963828" w:rsidRDefault="00963828" w:rsidP="00963828">
      <w:r>
        <w:t>Subtraction –</w:t>
      </w:r>
    </w:p>
    <w:p w14:paraId="1E89AE90" w14:textId="77777777" w:rsidR="00963828" w:rsidRDefault="00963828" w:rsidP="00963828">
      <w:r>
        <w:t>Exponentiation ^</w:t>
      </w:r>
    </w:p>
    <w:p w14:paraId="22FA88CE" w14:textId="77777777" w:rsidR="00963828" w:rsidRDefault="00963828" w:rsidP="00963828">
      <w:r>
        <w:t>String concatenation &amp;</w:t>
      </w:r>
    </w:p>
    <w:p w14:paraId="005F0D0C" w14:textId="77777777" w:rsidR="00963828" w:rsidRDefault="00963828" w:rsidP="00963828">
      <w:r>
        <w:t>Integer division (the result is always an integer) \</w:t>
      </w:r>
    </w:p>
    <w:p w14:paraId="1627C195" w14:textId="096CEB3F" w:rsidR="00963828" w:rsidRDefault="00963828" w:rsidP="00963828">
      <w:r>
        <w:t xml:space="preserve">Modulo arithmetic (returns the remainder of </w:t>
      </w:r>
      <w:r>
        <w:t>a division</w:t>
      </w:r>
      <w:r>
        <w:t xml:space="preserve"> operation)</w:t>
      </w:r>
      <w:r>
        <w:t xml:space="preserve"> </w:t>
      </w:r>
      <w:r>
        <w:t>Mod</w:t>
      </w:r>
    </w:p>
    <w:p w14:paraId="32897607" w14:textId="5E81AF7A" w:rsidR="009C472F" w:rsidRDefault="009C472F" w:rsidP="00963828"/>
    <w:p w14:paraId="239DB0F0" w14:textId="77777777" w:rsidR="009C472F" w:rsidRPr="009C472F" w:rsidRDefault="009C472F" w:rsidP="009C472F">
      <w:r w:rsidRPr="009C472F">
        <w:t>Operator What It Does</w:t>
      </w:r>
    </w:p>
    <w:p w14:paraId="7399A021" w14:textId="69694F88" w:rsidR="009C472F" w:rsidRPr="009C472F" w:rsidRDefault="009C472F" w:rsidP="009C472F">
      <w:r w:rsidRPr="009C472F">
        <w:t>Not</w:t>
      </w:r>
      <w:r w:rsidRPr="009C472F">
        <w:t xml:space="preserve">: </w:t>
      </w:r>
      <w:r w:rsidRPr="009C472F">
        <w:t xml:space="preserve"> Turns TRUE or FALSE into its opposite</w:t>
      </w:r>
    </w:p>
    <w:p w14:paraId="67A113FD" w14:textId="5E1F9CAE" w:rsidR="009C472F" w:rsidRPr="009C472F" w:rsidRDefault="009C472F" w:rsidP="009C472F">
      <w:r w:rsidRPr="009C472F">
        <w:t>And</w:t>
      </w:r>
      <w:r w:rsidRPr="009C472F">
        <w:t xml:space="preserve">: </w:t>
      </w:r>
      <w:r w:rsidRPr="009C472F">
        <w:t xml:space="preserve"> Returns TRUE only if both expressions return TRUE</w:t>
      </w:r>
    </w:p>
    <w:p w14:paraId="2988B072" w14:textId="7DCAA2B6" w:rsidR="009C472F" w:rsidRPr="009C472F" w:rsidRDefault="009C472F" w:rsidP="009C472F">
      <w:r w:rsidRPr="009C472F">
        <w:t>Or</w:t>
      </w:r>
      <w:r w:rsidRPr="009C472F">
        <w:t>:</w:t>
      </w:r>
      <w:r w:rsidRPr="009C472F">
        <w:t xml:space="preserve"> Returns TRUE if either expression returns TRUE</w:t>
      </w:r>
    </w:p>
    <w:p w14:paraId="3035B95B" w14:textId="55DF6E4B" w:rsidR="009C472F" w:rsidRDefault="009C472F" w:rsidP="009C472F">
      <w:proofErr w:type="spellStart"/>
      <w:r w:rsidRPr="009C472F">
        <w:t>Xor</w:t>
      </w:r>
      <w:proofErr w:type="spellEnd"/>
      <w:r w:rsidRPr="009C472F">
        <w:t xml:space="preserve">: </w:t>
      </w:r>
      <w:r w:rsidRPr="009C472F">
        <w:t xml:space="preserve"> Short for exclusive or, returns TRUE if one expression is TRUE and the other FALSE</w:t>
      </w:r>
    </w:p>
    <w:p w14:paraId="779723B6" w14:textId="25F6D3E3" w:rsidR="00FA7CCF" w:rsidRDefault="00FA7CCF" w:rsidP="00FA7CCF">
      <w:r w:rsidRPr="00FA7CCF">
        <w:lastRenderedPageBreak/>
        <w:t>how to declare an array of 100 integers</w:t>
      </w:r>
    </w:p>
    <w:p w14:paraId="092B60BE" w14:textId="1D7456D6" w:rsidR="00FA7CCF" w:rsidRDefault="00FA7CCF" w:rsidP="00FA7CCF">
      <w:r w:rsidRPr="00FA7CCF">
        <w:t xml:space="preserve">Dim </w:t>
      </w:r>
      <w:proofErr w:type="spellStart"/>
      <w:proofErr w:type="gramStart"/>
      <w:r w:rsidRPr="00FA7CCF">
        <w:t>MyArray</w:t>
      </w:r>
      <w:proofErr w:type="spellEnd"/>
      <w:r w:rsidRPr="00FA7CCF">
        <w:t>(</w:t>
      </w:r>
      <w:proofErr w:type="gramEnd"/>
      <w:r w:rsidRPr="00FA7CCF">
        <w:t>1 To 100) As Integer</w:t>
      </w:r>
    </w:p>
    <w:p w14:paraId="1333FECD" w14:textId="1BCD7E77" w:rsidR="00FA7CCF" w:rsidRDefault="00FA7CCF" w:rsidP="00FA7CCF">
      <w:r w:rsidRPr="00FA7CCF">
        <w:t xml:space="preserve">Dim </w:t>
      </w:r>
      <w:proofErr w:type="spellStart"/>
      <w:r w:rsidRPr="00FA7CCF">
        <w:t>MyArray</w:t>
      </w:r>
      <w:proofErr w:type="spellEnd"/>
      <w:r w:rsidRPr="00FA7CCF">
        <w:t xml:space="preserve"> (0 To 100) As Integer</w:t>
      </w:r>
      <w:r w:rsidRPr="00FA7CCF">
        <w:cr/>
        <w:t xml:space="preserve">Dim </w:t>
      </w:r>
      <w:proofErr w:type="spellStart"/>
      <w:r w:rsidRPr="00FA7CCF">
        <w:t>MyArray</w:t>
      </w:r>
      <w:proofErr w:type="spellEnd"/>
      <w:r w:rsidRPr="00FA7CCF">
        <w:t xml:space="preserve"> (100) As Integer</w:t>
      </w:r>
    </w:p>
    <w:p w14:paraId="0891FC22" w14:textId="4E88A623" w:rsidR="00FA7CCF" w:rsidRDefault="00FA7CCF" w:rsidP="009C472F">
      <w:r>
        <w:t>Two dimensions array:</w:t>
      </w:r>
    </w:p>
    <w:p w14:paraId="6B5A5F95" w14:textId="300DC655" w:rsidR="00FA7CCF" w:rsidRDefault="00FA7CCF" w:rsidP="009C472F">
      <w:r w:rsidRPr="00FA7CCF">
        <w:t xml:space="preserve">Dim </w:t>
      </w:r>
      <w:proofErr w:type="spellStart"/>
      <w:r w:rsidRPr="00FA7CCF">
        <w:t>MyArray</w:t>
      </w:r>
      <w:proofErr w:type="spellEnd"/>
      <w:r w:rsidRPr="00FA7CCF">
        <w:t xml:space="preserve"> (1 To 9, 1 To 9) As Long</w:t>
      </w:r>
    </w:p>
    <w:p w14:paraId="1B7E7A75" w14:textId="5E2C8A3B" w:rsidR="00FA7CCF" w:rsidRDefault="00FA7CCF" w:rsidP="009C472F"/>
    <w:p w14:paraId="6DBFEE52" w14:textId="1FD3D28F" w:rsidR="00FA7CCF" w:rsidRDefault="00FA7CCF" w:rsidP="009C472F">
      <w:r w:rsidRPr="00FA7CCF">
        <w:t>dynamic arrays</w:t>
      </w:r>
    </w:p>
    <w:p w14:paraId="1C417A7D" w14:textId="12A8B957" w:rsidR="00FA7CCF" w:rsidRPr="009C472F" w:rsidRDefault="00FA7CCF" w:rsidP="009C472F">
      <w:r w:rsidRPr="00FA7CCF">
        <w:t xml:space="preserve">Dim </w:t>
      </w:r>
      <w:proofErr w:type="spellStart"/>
      <w:r w:rsidRPr="00FA7CCF">
        <w:t>MyArray</w:t>
      </w:r>
      <w:proofErr w:type="spellEnd"/>
      <w:r w:rsidRPr="00FA7CCF">
        <w:t>() As String</w:t>
      </w:r>
    </w:p>
    <w:sectPr w:rsidR="00FA7CCF" w:rsidRPr="009C47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0NTQC0hbmlgbm5ko6SsGpxcWZ+XkgBUa1AEbutmAsAAAA"/>
  </w:docVars>
  <w:rsids>
    <w:rsidRoot w:val="00207961"/>
    <w:rsid w:val="0005600F"/>
    <w:rsid w:val="002054BB"/>
    <w:rsid w:val="00207961"/>
    <w:rsid w:val="003671F5"/>
    <w:rsid w:val="0050506D"/>
    <w:rsid w:val="005D582D"/>
    <w:rsid w:val="005F533E"/>
    <w:rsid w:val="00617CE8"/>
    <w:rsid w:val="00963828"/>
    <w:rsid w:val="009C06E9"/>
    <w:rsid w:val="009C472F"/>
    <w:rsid w:val="00C75F33"/>
    <w:rsid w:val="00E401C0"/>
    <w:rsid w:val="00F114D7"/>
    <w:rsid w:val="00FA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6E126"/>
  <w15:chartTrackingRefBased/>
  <w15:docId w15:val="{4B21FA03-EB75-4DB8-A21A-0CA5AF774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C472F"/>
    <w:rPr>
      <w:rFonts w:ascii="OpenSans" w:hAnsi="OpenSans" w:hint="default"/>
      <w:b w:val="0"/>
      <w:bCs w:val="0"/>
      <w:i w:val="0"/>
      <w:iCs w:val="0"/>
      <w:color w:val="FFFFFF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8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Zokaeai Dehaghani</dc:creator>
  <cp:keywords/>
  <dc:description/>
  <cp:lastModifiedBy>Ali Zokaeai Dehaghani</cp:lastModifiedBy>
  <cp:revision>4</cp:revision>
  <dcterms:created xsi:type="dcterms:W3CDTF">2024-02-23T08:40:00Z</dcterms:created>
  <dcterms:modified xsi:type="dcterms:W3CDTF">2024-02-23T13:48:00Z</dcterms:modified>
</cp:coreProperties>
</file>